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87E67" w:rsidRDefault="00394F55" w:rsidP="0003366A">
      <w:pPr>
        <w:spacing w:after="0"/>
        <w:rPr>
          <w:rFonts w:cstheme="minorHAnsi"/>
          <w:b/>
        </w:rPr>
      </w:pPr>
      <w:r w:rsidRPr="00487E67">
        <w:rPr>
          <w:rFonts w:cstheme="minorHAnsi"/>
          <w:b/>
        </w:rPr>
        <w:t xml:space="preserve">Library Volunteer </w:t>
      </w:r>
      <w:r w:rsidR="004D0045" w:rsidRPr="00487E67">
        <w:rPr>
          <w:rFonts w:cstheme="minorHAnsi"/>
          <w:b/>
        </w:rPr>
        <w:t xml:space="preserve">Leaders </w:t>
      </w:r>
      <w:r w:rsidR="00F161FF" w:rsidRPr="00487E67">
        <w:rPr>
          <w:rFonts w:cstheme="minorHAnsi"/>
          <w:b/>
        </w:rPr>
        <w:t>- Notes</w:t>
      </w:r>
    </w:p>
    <w:p w14:paraId="7F12B05E" w14:textId="548FDC64" w:rsidR="00E15417" w:rsidRPr="00487E67" w:rsidRDefault="005E57CF" w:rsidP="0003366A">
      <w:pPr>
        <w:spacing w:after="0"/>
        <w:rPr>
          <w:rFonts w:cstheme="minorHAnsi"/>
          <w:b/>
        </w:rPr>
      </w:pPr>
      <w:r w:rsidRPr="00487E67">
        <w:rPr>
          <w:rFonts w:cstheme="minorHAnsi"/>
          <w:b/>
        </w:rPr>
        <w:t>12-</w:t>
      </w:r>
      <w:r w:rsidR="00D11575" w:rsidRPr="00487E67">
        <w:rPr>
          <w:rFonts w:cstheme="minorHAnsi"/>
          <w:b/>
        </w:rPr>
        <w:t>8</w:t>
      </w:r>
      <w:r w:rsidR="00E12267" w:rsidRPr="00487E67">
        <w:rPr>
          <w:rFonts w:cstheme="minorHAnsi"/>
          <w:b/>
        </w:rPr>
        <w:t>-21</w:t>
      </w:r>
      <w:r w:rsidR="00C37B5F" w:rsidRPr="00487E67">
        <w:rPr>
          <w:rFonts w:cstheme="minorHAnsi"/>
          <w:b/>
        </w:rPr>
        <w:t xml:space="preserve"> </w:t>
      </w:r>
      <w:r w:rsidR="000D3B8A" w:rsidRPr="00487E67">
        <w:rPr>
          <w:rFonts w:cstheme="minorHAnsi"/>
          <w:b/>
        </w:rPr>
        <w:t>1:30 EST</w:t>
      </w:r>
    </w:p>
    <w:p w14:paraId="0B05102B" w14:textId="261578F8" w:rsidR="00E15417" w:rsidRPr="00487E67" w:rsidRDefault="00E15417" w:rsidP="0003366A">
      <w:pPr>
        <w:spacing w:after="0"/>
        <w:rPr>
          <w:rFonts w:cstheme="minorHAnsi"/>
          <w:b/>
        </w:rPr>
      </w:pPr>
      <w:r w:rsidRPr="00487E67">
        <w:rPr>
          <w:rFonts w:cstheme="minorHAnsi"/>
          <w:b/>
        </w:rPr>
        <w:t xml:space="preserve">Host: </w:t>
      </w:r>
      <w:r w:rsidR="00D11575" w:rsidRPr="00487E67">
        <w:rPr>
          <w:rFonts w:cstheme="minorHAnsi"/>
          <w:b/>
        </w:rPr>
        <w:t>Wendy Johnson, Indianapolis PL</w:t>
      </w:r>
    </w:p>
    <w:p w14:paraId="30D1D668" w14:textId="636DD575" w:rsidR="005E57CF" w:rsidRPr="00487E67" w:rsidRDefault="00487E67" w:rsidP="0003366A">
      <w:pPr>
        <w:spacing w:after="0"/>
        <w:rPr>
          <w:rFonts w:cstheme="minorHAnsi"/>
          <w:b/>
          <w:color w:val="0000FF"/>
          <w:u w:val="single"/>
        </w:rPr>
      </w:pPr>
      <w:hyperlink r:id="rId11" w:history="1">
        <w:r w:rsidR="00E55076" w:rsidRPr="00487E67">
          <w:rPr>
            <w:rStyle w:val="Hyperlink"/>
            <w:rFonts w:cstheme="minorHAnsi"/>
            <w:b/>
          </w:rPr>
          <w:t>wjohnson@indypl.org</w:t>
        </w:r>
      </w:hyperlink>
    </w:p>
    <w:p w14:paraId="1FAAEAF5" w14:textId="77777777" w:rsidR="00DB774A" w:rsidRPr="00487E67" w:rsidRDefault="00DB774A" w:rsidP="0003366A">
      <w:pPr>
        <w:spacing w:after="0"/>
        <w:rPr>
          <w:rFonts w:cstheme="minorHAnsi"/>
        </w:rPr>
      </w:pPr>
    </w:p>
    <w:p w14:paraId="7CA08EDD" w14:textId="77777777" w:rsidR="002A04B4" w:rsidRPr="00487E67" w:rsidRDefault="00896FF8" w:rsidP="0003366A">
      <w:pPr>
        <w:spacing w:after="0"/>
        <w:rPr>
          <w:rFonts w:cstheme="minorHAnsi"/>
        </w:rPr>
      </w:pPr>
      <w:r w:rsidRPr="00487E67">
        <w:rPr>
          <w:rFonts w:cstheme="minorHAnsi"/>
        </w:rPr>
        <w:t>Hello, Friends</w:t>
      </w:r>
      <w:r w:rsidR="001B0B3B" w:rsidRPr="00487E67">
        <w:rPr>
          <w:rFonts w:cstheme="minorHAnsi"/>
        </w:rPr>
        <w:t xml:space="preserve">, </w:t>
      </w:r>
    </w:p>
    <w:p w14:paraId="2DCE754F" w14:textId="4DD0828C" w:rsidR="004C33EB" w:rsidRPr="00487E67" w:rsidRDefault="004C33EB" w:rsidP="0003366A">
      <w:pPr>
        <w:spacing w:after="0"/>
        <w:rPr>
          <w:rFonts w:cstheme="minorHAnsi"/>
        </w:rPr>
      </w:pPr>
      <w:r w:rsidRPr="00487E67">
        <w:rPr>
          <w:rFonts w:cstheme="minorHAnsi"/>
        </w:rPr>
        <w:t>We’ll be taking a break on December 22</w:t>
      </w:r>
      <w:r w:rsidRPr="00487E67">
        <w:rPr>
          <w:rFonts w:cstheme="minorHAnsi"/>
          <w:vertAlign w:val="superscript"/>
        </w:rPr>
        <w:t>nd</w:t>
      </w:r>
      <w:r w:rsidRPr="00487E67">
        <w:rPr>
          <w:rFonts w:cstheme="minorHAnsi"/>
        </w:rPr>
        <w:t xml:space="preserve"> and 29</w:t>
      </w:r>
      <w:r w:rsidRPr="00487E67">
        <w:rPr>
          <w:rFonts w:cstheme="minorHAnsi"/>
          <w:vertAlign w:val="superscript"/>
        </w:rPr>
        <w:t>th</w:t>
      </w:r>
      <w:r w:rsidRPr="00487E67">
        <w:rPr>
          <w:rFonts w:cstheme="minorHAnsi"/>
        </w:rPr>
        <w:t>. Happy Holidays to you and your family!</w:t>
      </w:r>
      <w:r w:rsidR="00D11575" w:rsidRPr="00487E67">
        <w:rPr>
          <w:rFonts w:cstheme="minorHAnsi"/>
        </w:rPr>
        <w:t xml:space="preserve"> I hope you find an opportunity to </w:t>
      </w:r>
      <w:r w:rsidR="000612E6" w:rsidRPr="00487E67">
        <w:rPr>
          <w:rFonts w:cstheme="minorHAnsi"/>
        </w:rPr>
        <w:t>slow down</w:t>
      </w:r>
      <w:r w:rsidR="00D11575" w:rsidRPr="00487E67">
        <w:rPr>
          <w:rFonts w:cstheme="minorHAnsi"/>
        </w:rPr>
        <w:t xml:space="preserve"> and recharge.</w:t>
      </w:r>
    </w:p>
    <w:p w14:paraId="54F5A741" w14:textId="532D1C8F" w:rsidR="004C33EB" w:rsidRPr="00487E67" w:rsidRDefault="004C33EB" w:rsidP="0003366A">
      <w:pPr>
        <w:spacing w:after="0"/>
        <w:rPr>
          <w:rFonts w:cstheme="minorHAnsi"/>
        </w:rPr>
      </w:pPr>
    </w:p>
    <w:p w14:paraId="02892AD1" w14:textId="3C668CCE" w:rsidR="000612E6" w:rsidRPr="00487E67" w:rsidRDefault="000612E6" w:rsidP="0003366A">
      <w:pPr>
        <w:spacing w:after="0"/>
        <w:rPr>
          <w:rFonts w:cstheme="minorHAnsi"/>
        </w:rPr>
      </w:pPr>
      <w:r w:rsidRPr="00487E67">
        <w:rPr>
          <w:rFonts w:cstheme="minorHAnsi"/>
        </w:rPr>
        <w:t xml:space="preserve">Thank </w:t>
      </w:r>
      <w:proofErr w:type="gramStart"/>
      <w:r w:rsidRPr="00487E67">
        <w:rPr>
          <w:rFonts w:cstheme="minorHAnsi"/>
        </w:rPr>
        <w:t>you Jessica Link</w:t>
      </w:r>
      <w:proofErr w:type="gramEnd"/>
      <w:r w:rsidRPr="00487E67">
        <w:rPr>
          <w:rFonts w:cstheme="minorHAnsi"/>
        </w:rPr>
        <w:t xml:space="preserve"> for leading the group discussion last week. As we already knew, she’s AWESOME! </w:t>
      </w:r>
    </w:p>
    <w:p w14:paraId="1A35CFF9" w14:textId="77777777" w:rsidR="000612E6" w:rsidRPr="00487E67" w:rsidRDefault="000612E6" w:rsidP="0003366A">
      <w:pPr>
        <w:spacing w:after="0"/>
        <w:rPr>
          <w:rFonts w:cstheme="minorHAnsi"/>
        </w:rPr>
      </w:pPr>
    </w:p>
    <w:p w14:paraId="4CD1134D" w14:textId="633C4527" w:rsidR="000E1125" w:rsidRPr="00487E67" w:rsidRDefault="000E1125" w:rsidP="0003366A">
      <w:pPr>
        <w:spacing w:after="0"/>
        <w:rPr>
          <w:rFonts w:cstheme="minorHAnsi"/>
        </w:rPr>
      </w:pPr>
      <w:r w:rsidRPr="00487E67">
        <w:rPr>
          <w:rFonts w:cstheme="minorHAnsi"/>
        </w:rPr>
        <w:t>Take care</w:t>
      </w:r>
      <w:r w:rsidR="00192B45" w:rsidRPr="00487E67">
        <w:rPr>
          <w:rFonts w:cstheme="minorHAnsi"/>
        </w:rPr>
        <w:t>,</w:t>
      </w:r>
    </w:p>
    <w:p w14:paraId="066ED9CF" w14:textId="543CFB42" w:rsidR="003B6420" w:rsidRPr="00487E67" w:rsidRDefault="003B6420" w:rsidP="0003366A">
      <w:pPr>
        <w:spacing w:after="0"/>
        <w:rPr>
          <w:rFonts w:cstheme="minorHAnsi"/>
        </w:rPr>
      </w:pPr>
      <w:r w:rsidRPr="00487E67">
        <w:rPr>
          <w:rFonts w:cstheme="minorHAnsi"/>
        </w:rPr>
        <w:t>Wendy</w:t>
      </w:r>
      <w:r w:rsidR="00A6280E" w:rsidRPr="00487E67">
        <w:rPr>
          <w:rFonts w:cstheme="minorHAnsi"/>
        </w:rPr>
        <w:t xml:space="preserve"> J</w:t>
      </w:r>
    </w:p>
    <w:p w14:paraId="182A4901" w14:textId="4280034B" w:rsidR="00896FF8" w:rsidRPr="00487E67" w:rsidRDefault="00094D21" w:rsidP="0003366A">
      <w:pPr>
        <w:spacing w:after="0"/>
        <w:rPr>
          <w:rFonts w:cstheme="minorHAnsi"/>
        </w:rPr>
      </w:pPr>
      <w:r w:rsidRPr="00487E67">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487E67" w:rsidRDefault="00896FF8" w:rsidP="0003366A">
      <w:pPr>
        <w:spacing w:after="0"/>
        <w:rPr>
          <w:rFonts w:cstheme="minorHAnsi"/>
        </w:rPr>
      </w:pPr>
    </w:p>
    <w:p w14:paraId="448155E5" w14:textId="77777777" w:rsidR="00092153" w:rsidRPr="00487E67" w:rsidRDefault="00DC334D" w:rsidP="00092153">
      <w:pPr>
        <w:spacing w:after="0" w:line="240" w:lineRule="auto"/>
        <w:rPr>
          <w:rFonts w:eastAsia="Times New Roman" w:cstheme="minorHAnsi"/>
        </w:rPr>
      </w:pPr>
      <w:r w:rsidRPr="00487E67">
        <w:rPr>
          <w:rFonts w:cstheme="minorHAnsi"/>
          <w:b/>
          <w:u w:val="single"/>
        </w:rPr>
        <w:t>Topics Discussed</w:t>
      </w:r>
    </w:p>
    <w:p w14:paraId="44066E18" w14:textId="3B60DE96" w:rsidR="00F41983" w:rsidRPr="00487E67" w:rsidRDefault="00C16DEF" w:rsidP="00F22961">
      <w:pPr>
        <w:shd w:val="clear" w:color="auto" w:fill="FFFFFF"/>
        <w:spacing w:after="0"/>
        <w:rPr>
          <w:rFonts w:cstheme="minorHAnsi"/>
          <w:b/>
          <w:bCs/>
        </w:rPr>
      </w:pPr>
      <w:r w:rsidRPr="00487E67">
        <w:rPr>
          <w:rFonts w:cstheme="minorHAnsi"/>
          <w:b/>
          <w:bCs/>
        </w:rPr>
        <w:t>Housekeeping</w:t>
      </w:r>
    </w:p>
    <w:p w14:paraId="49433B7E" w14:textId="45595A37" w:rsidR="009A4786" w:rsidRPr="00487E67" w:rsidRDefault="00CE6BF2" w:rsidP="009A4786">
      <w:pPr>
        <w:pStyle w:val="ListParagraph"/>
        <w:numPr>
          <w:ilvl w:val="0"/>
          <w:numId w:val="22"/>
        </w:numPr>
        <w:shd w:val="clear" w:color="auto" w:fill="FFFFFF"/>
        <w:spacing w:after="0"/>
        <w:rPr>
          <w:rFonts w:cstheme="minorHAnsi"/>
          <w:b/>
          <w:bCs/>
        </w:rPr>
      </w:pPr>
      <w:r w:rsidRPr="00487E67">
        <w:rPr>
          <w:rFonts w:cstheme="minorHAnsi"/>
        </w:rPr>
        <w:t>“</w:t>
      </w:r>
      <w:r w:rsidR="004D531D" w:rsidRPr="00487E67">
        <w:rPr>
          <w:rFonts w:cstheme="minorHAnsi"/>
        </w:rPr>
        <w:t>Sticky Situations: Applying Ethics to your work with Volunteers” with Katie Campbell</w:t>
      </w:r>
      <w:r w:rsidR="00C16DEF" w:rsidRPr="00487E67">
        <w:rPr>
          <w:rFonts w:cstheme="minorHAnsi"/>
        </w:rPr>
        <w:t xml:space="preserve">. </w:t>
      </w:r>
      <w:r w:rsidR="009A4786" w:rsidRPr="00487E67">
        <w:rPr>
          <w:rFonts w:cstheme="minorHAnsi"/>
        </w:rPr>
        <w:t>Breakouts will take the session to 90 min. Is that okay?</w:t>
      </w:r>
      <w:r w:rsidR="000612E6" w:rsidRPr="00487E67">
        <w:rPr>
          <w:rFonts w:cstheme="minorHAnsi"/>
        </w:rPr>
        <w:t xml:space="preserve"> Yes. The group voted to extend our session from 60 to 90 minutes for Katie’s presentation.</w:t>
      </w:r>
    </w:p>
    <w:p w14:paraId="6904BA71" w14:textId="65C86A02" w:rsidR="000612E6" w:rsidRPr="00487E67" w:rsidRDefault="000612E6" w:rsidP="000612E6">
      <w:pPr>
        <w:shd w:val="clear" w:color="auto" w:fill="FFFFFF"/>
        <w:spacing w:after="0"/>
        <w:rPr>
          <w:rFonts w:cstheme="minorHAnsi"/>
          <w:b/>
          <w:bCs/>
        </w:rPr>
      </w:pPr>
    </w:p>
    <w:p w14:paraId="630B91C4" w14:textId="45D3DA65" w:rsidR="009A4786" w:rsidRPr="00487E67" w:rsidRDefault="009A4786" w:rsidP="000612E6">
      <w:pPr>
        <w:shd w:val="clear" w:color="auto" w:fill="FFFFFF"/>
        <w:spacing w:after="0"/>
        <w:rPr>
          <w:rFonts w:cstheme="minorHAnsi"/>
          <w:b/>
          <w:bCs/>
        </w:rPr>
      </w:pPr>
      <w:r w:rsidRPr="00487E67">
        <w:rPr>
          <w:rFonts w:cstheme="minorHAnsi"/>
          <w:b/>
          <w:bCs/>
        </w:rPr>
        <w:t>Special project – volunteer vs</w:t>
      </w:r>
      <w:r w:rsidR="000612E6" w:rsidRPr="00487E67">
        <w:rPr>
          <w:rFonts w:cstheme="minorHAnsi"/>
          <w:b/>
          <w:bCs/>
        </w:rPr>
        <w:t>.</w:t>
      </w:r>
      <w:r w:rsidRPr="00487E67">
        <w:rPr>
          <w:rFonts w:cstheme="minorHAnsi"/>
          <w:b/>
          <w:bCs/>
        </w:rPr>
        <w:t xml:space="preserve"> paid staff</w:t>
      </w:r>
    </w:p>
    <w:p w14:paraId="240852DF" w14:textId="13C3F017" w:rsidR="00246261" w:rsidRPr="00487E67" w:rsidRDefault="000612E6" w:rsidP="000612E6">
      <w:pPr>
        <w:shd w:val="clear" w:color="auto" w:fill="FFFFFF"/>
        <w:spacing w:after="0"/>
        <w:rPr>
          <w:rFonts w:cstheme="minorHAnsi"/>
        </w:rPr>
      </w:pPr>
      <w:r w:rsidRPr="00487E67">
        <w:rPr>
          <w:rFonts w:cstheme="minorHAnsi"/>
        </w:rPr>
        <w:t xml:space="preserve">The situation: the holiday collection will be returning to its storage location in the next few weeks. Hourly staff has been offered overtime (with manager approval) to receive, shelve, and curate the collection. The collection manager has also asked for volunteers. Is </w:t>
      </w:r>
      <w:proofErr w:type="gramStart"/>
      <w:r w:rsidRPr="00487E67">
        <w:rPr>
          <w:rFonts w:cstheme="minorHAnsi"/>
        </w:rPr>
        <w:t>this</w:t>
      </w:r>
      <w:proofErr w:type="gramEnd"/>
      <w:r w:rsidRPr="00487E67">
        <w:rPr>
          <w:rFonts w:cstheme="minorHAnsi"/>
        </w:rPr>
        <w:t xml:space="preserve"> okay? If volunteers are utilized, are we taking away an opportunity from staff to increase their pay? Does this look/feel like supplanting staff.</w:t>
      </w:r>
    </w:p>
    <w:p w14:paraId="5EDE6650" w14:textId="045F0CC9" w:rsidR="000612E6" w:rsidRPr="00487E67" w:rsidRDefault="000612E6" w:rsidP="000612E6">
      <w:pPr>
        <w:pStyle w:val="ListParagraph"/>
        <w:numPr>
          <w:ilvl w:val="0"/>
          <w:numId w:val="22"/>
        </w:numPr>
        <w:shd w:val="clear" w:color="auto" w:fill="FFFFFF"/>
        <w:spacing w:after="0"/>
        <w:rPr>
          <w:rFonts w:cstheme="minorHAnsi"/>
        </w:rPr>
      </w:pPr>
      <w:r w:rsidRPr="00487E67">
        <w:rPr>
          <w:rFonts w:cstheme="minorHAnsi"/>
        </w:rPr>
        <w:t>Isn’t this fiscally responsible? To utilize volunteers and not pay staff?</w:t>
      </w:r>
    </w:p>
    <w:p w14:paraId="4D7A2E32" w14:textId="5FE1D578" w:rsidR="000612E6" w:rsidRPr="00487E67" w:rsidRDefault="000612E6" w:rsidP="000612E6">
      <w:pPr>
        <w:pStyle w:val="ListParagraph"/>
        <w:numPr>
          <w:ilvl w:val="0"/>
          <w:numId w:val="22"/>
        </w:numPr>
        <w:shd w:val="clear" w:color="auto" w:fill="FFFFFF"/>
        <w:spacing w:after="0"/>
        <w:rPr>
          <w:rFonts w:cstheme="minorHAnsi"/>
        </w:rPr>
      </w:pPr>
      <w:r w:rsidRPr="00487E67">
        <w:rPr>
          <w:rFonts w:cstheme="minorHAnsi"/>
        </w:rPr>
        <w:t>You’re not removing a staff person, so not really supplanting</w:t>
      </w:r>
    </w:p>
    <w:p w14:paraId="75C74232" w14:textId="4FD903EA" w:rsidR="000612E6" w:rsidRPr="00487E67" w:rsidRDefault="000612E6" w:rsidP="000612E6">
      <w:pPr>
        <w:pStyle w:val="ListParagraph"/>
        <w:numPr>
          <w:ilvl w:val="0"/>
          <w:numId w:val="22"/>
        </w:numPr>
        <w:shd w:val="clear" w:color="auto" w:fill="FFFFFF"/>
        <w:spacing w:after="0"/>
        <w:rPr>
          <w:rFonts w:cstheme="minorHAnsi"/>
        </w:rPr>
      </w:pPr>
      <w:r w:rsidRPr="00487E67">
        <w:rPr>
          <w:rFonts w:cstheme="minorHAnsi"/>
        </w:rPr>
        <w:t>Union contract is explicit for one – Volunteers can do anything staff can do</w:t>
      </w:r>
      <w:r w:rsidR="00CF70FA" w:rsidRPr="00487E67">
        <w:rPr>
          <w:rFonts w:cstheme="minorHAnsi"/>
        </w:rPr>
        <w:t>. What does the Union contract say?</w:t>
      </w:r>
    </w:p>
    <w:p w14:paraId="15A3A0C5" w14:textId="77777777" w:rsidR="00CF70FA" w:rsidRPr="00487E67" w:rsidRDefault="000612E6" w:rsidP="000612E6">
      <w:pPr>
        <w:pStyle w:val="ListParagraph"/>
        <w:numPr>
          <w:ilvl w:val="0"/>
          <w:numId w:val="22"/>
        </w:numPr>
        <w:shd w:val="clear" w:color="auto" w:fill="FFFFFF"/>
        <w:spacing w:after="0"/>
        <w:rPr>
          <w:rFonts w:cstheme="minorHAnsi"/>
        </w:rPr>
      </w:pPr>
      <w:r w:rsidRPr="00487E67">
        <w:rPr>
          <w:rFonts w:cstheme="minorHAnsi"/>
        </w:rPr>
        <w:t xml:space="preserve">There’s enough work for everyone. </w:t>
      </w:r>
    </w:p>
    <w:p w14:paraId="35C7674C" w14:textId="11C4545E" w:rsidR="000612E6" w:rsidRPr="00487E67" w:rsidRDefault="00CF70FA" w:rsidP="000612E6">
      <w:pPr>
        <w:pStyle w:val="ListParagraph"/>
        <w:numPr>
          <w:ilvl w:val="0"/>
          <w:numId w:val="22"/>
        </w:numPr>
        <w:shd w:val="clear" w:color="auto" w:fill="FFFFFF"/>
        <w:spacing w:after="0"/>
        <w:rPr>
          <w:rFonts w:cstheme="minorHAnsi"/>
        </w:rPr>
      </w:pPr>
      <w:r w:rsidRPr="00487E67">
        <w:rPr>
          <w:rFonts w:cstheme="minorHAnsi"/>
        </w:rPr>
        <w:lastRenderedPageBreak/>
        <w:t xml:space="preserve">Staff should have first-right-of-refusal. </w:t>
      </w:r>
      <w:proofErr w:type="spellStart"/>
      <w:r w:rsidR="000612E6" w:rsidRPr="00487E67">
        <w:rPr>
          <w:rFonts w:cstheme="minorHAnsi"/>
        </w:rPr>
        <w:t>Schedule</w:t>
      </w:r>
      <w:proofErr w:type="spellEnd"/>
      <w:r w:rsidR="000612E6" w:rsidRPr="00487E67">
        <w:rPr>
          <w:rFonts w:cstheme="minorHAnsi"/>
        </w:rPr>
        <w:t xml:space="preserve"> staff first and fill in with volunteers</w:t>
      </w:r>
      <w:r w:rsidRPr="00487E67">
        <w:rPr>
          <w:rFonts w:cstheme="minorHAnsi"/>
        </w:rPr>
        <w:t>.</w:t>
      </w:r>
    </w:p>
    <w:p w14:paraId="33E5599D" w14:textId="2104FBBB" w:rsidR="00CF70FA" w:rsidRPr="00487E67" w:rsidRDefault="00CF70FA" w:rsidP="000612E6">
      <w:pPr>
        <w:pStyle w:val="ListParagraph"/>
        <w:numPr>
          <w:ilvl w:val="0"/>
          <w:numId w:val="22"/>
        </w:numPr>
        <w:shd w:val="clear" w:color="auto" w:fill="FFFFFF"/>
        <w:spacing w:after="0"/>
        <w:rPr>
          <w:rFonts w:cstheme="minorHAnsi"/>
        </w:rPr>
      </w:pPr>
      <w:r w:rsidRPr="00487E67">
        <w:rPr>
          <w:rFonts w:cstheme="minorHAnsi"/>
        </w:rPr>
        <w:t>Follow standard labor laws for your municipality</w:t>
      </w:r>
    </w:p>
    <w:p w14:paraId="6F895433" w14:textId="386D7750" w:rsidR="00CF70FA" w:rsidRPr="00487E67" w:rsidRDefault="00CF70FA" w:rsidP="000612E6">
      <w:pPr>
        <w:pStyle w:val="ListParagraph"/>
        <w:numPr>
          <w:ilvl w:val="0"/>
          <w:numId w:val="22"/>
        </w:numPr>
        <w:shd w:val="clear" w:color="auto" w:fill="FFFFFF"/>
        <w:spacing w:after="0"/>
        <w:rPr>
          <w:rFonts w:cstheme="minorHAnsi"/>
        </w:rPr>
      </w:pPr>
      <w:r w:rsidRPr="00487E67">
        <w:rPr>
          <w:rFonts w:cstheme="minorHAnsi"/>
        </w:rPr>
        <w:t>The task is supplemental to staff role, therefore not supplanting</w:t>
      </w:r>
    </w:p>
    <w:p w14:paraId="0D19D630" w14:textId="59085E47" w:rsidR="009A4786" w:rsidRPr="00487E67" w:rsidRDefault="00CF70FA" w:rsidP="00CF70FA">
      <w:pPr>
        <w:pStyle w:val="ListParagraph"/>
        <w:numPr>
          <w:ilvl w:val="0"/>
          <w:numId w:val="22"/>
        </w:numPr>
        <w:shd w:val="clear" w:color="auto" w:fill="FFFFFF"/>
        <w:spacing w:after="0"/>
        <w:rPr>
          <w:rFonts w:cstheme="minorHAnsi"/>
        </w:rPr>
      </w:pPr>
      <w:r w:rsidRPr="00487E67">
        <w:rPr>
          <w:rFonts w:cstheme="minorHAnsi"/>
        </w:rPr>
        <w:t>Similar situation with processing student cards. We’ve called in corporate/civic volunteer groups to do the work. The staff coordinator also called in staff for overtime (without volunteer resources’ knowledge.)</w:t>
      </w:r>
    </w:p>
    <w:p w14:paraId="3115A5BB" w14:textId="1D52A765" w:rsidR="00CF70FA" w:rsidRPr="00487E67" w:rsidRDefault="00CF70FA" w:rsidP="00CF70FA">
      <w:pPr>
        <w:shd w:val="clear" w:color="auto" w:fill="FFFFFF"/>
        <w:spacing w:after="0"/>
        <w:rPr>
          <w:rFonts w:cstheme="minorHAnsi"/>
        </w:rPr>
      </w:pPr>
    </w:p>
    <w:p w14:paraId="11E003EA" w14:textId="44F0F001" w:rsidR="00CF70FA" w:rsidRPr="00487E67" w:rsidRDefault="00CF70FA" w:rsidP="00CF70FA">
      <w:pPr>
        <w:shd w:val="clear" w:color="auto" w:fill="FFFFFF"/>
        <w:spacing w:after="0"/>
        <w:rPr>
          <w:rFonts w:cstheme="minorHAnsi"/>
          <w:b/>
          <w:bCs/>
        </w:rPr>
      </w:pPr>
      <w:r w:rsidRPr="00487E67">
        <w:rPr>
          <w:rFonts w:cstheme="minorHAnsi"/>
          <w:b/>
          <w:bCs/>
        </w:rPr>
        <w:t>Literacy/Tutoring Programs</w:t>
      </w:r>
    </w:p>
    <w:p w14:paraId="448123EE" w14:textId="06DF2601" w:rsidR="00CF70FA" w:rsidRPr="00487E67" w:rsidRDefault="00CF70FA" w:rsidP="00CF70FA">
      <w:pPr>
        <w:shd w:val="clear" w:color="auto" w:fill="FFFFFF"/>
        <w:spacing w:after="0"/>
        <w:rPr>
          <w:rFonts w:cstheme="minorHAnsi"/>
        </w:rPr>
      </w:pPr>
      <w:r w:rsidRPr="00487E67">
        <w:rPr>
          <w:rFonts w:cstheme="minorHAnsi"/>
        </w:rPr>
        <w:t>Situation 1: The volunteer and student are supposed to meet 100% virtually. However, we’ve learned that some volunteers are meeting outside of the library, or inside the library per the program manager’s request. They have decided to not document the sessions stating it’s volunteer personal time.</w:t>
      </w:r>
    </w:p>
    <w:p w14:paraId="22E503DB" w14:textId="6A34334F" w:rsidR="00CF70FA" w:rsidRPr="00487E67" w:rsidRDefault="00CF70FA" w:rsidP="00F22961">
      <w:pPr>
        <w:shd w:val="clear" w:color="auto" w:fill="FFFFFF"/>
        <w:spacing w:after="0"/>
        <w:rPr>
          <w:rFonts w:cstheme="minorHAnsi"/>
        </w:rPr>
      </w:pPr>
      <w:r w:rsidRPr="00487E67">
        <w:rPr>
          <w:rFonts w:cstheme="minorHAnsi"/>
        </w:rPr>
        <w:t>Situation 2: The volunteer is comfortable with having the student in her home for tutoring.</w:t>
      </w:r>
    </w:p>
    <w:p w14:paraId="6FA1573B" w14:textId="2CD6904D" w:rsidR="00CF70FA" w:rsidRPr="00487E67" w:rsidRDefault="00CF70FA" w:rsidP="00CF70FA">
      <w:pPr>
        <w:pStyle w:val="ListParagraph"/>
        <w:numPr>
          <w:ilvl w:val="0"/>
          <w:numId w:val="22"/>
        </w:numPr>
        <w:shd w:val="clear" w:color="auto" w:fill="FFFFFF"/>
        <w:spacing w:after="0"/>
        <w:rPr>
          <w:rFonts w:cstheme="minorHAnsi"/>
        </w:rPr>
      </w:pPr>
      <w:r w:rsidRPr="00487E67">
        <w:rPr>
          <w:rFonts w:cstheme="minorHAnsi"/>
        </w:rPr>
        <w:t>Students are not screened</w:t>
      </w:r>
    </w:p>
    <w:p w14:paraId="3E6AA20E" w14:textId="44506738" w:rsidR="00CF70FA" w:rsidRPr="00487E67" w:rsidRDefault="00CF70FA" w:rsidP="00CF70FA">
      <w:pPr>
        <w:pStyle w:val="ListParagraph"/>
        <w:numPr>
          <w:ilvl w:val="0"/>
          <w:numId w:val="22"/>
        </w:numPr>
        <w:shd w:val="clear" w:color="auto" w:fill="FFFFFF"/>
        <w:spacing w:after="0"/>
        <w:rPr>
          <w:rFonts w:cstheme="minorHAnsi"/>
        </w:rPr>
      </w:pPr>
      <w:r w:rsidRPr="00487E67">
        <w:rPr>
          <w:rFonts w:cstheme="minorHAnsi"/>
        </w:rPr>
        <w:t>Clearly publish library’s position…during volunteer training, student sign-up, on the webpage, and position description</w:t>
      </w:r>
    </w:p>
    <w:p w14:paraId="13517BC2" w14:textId="4ECB3BE7" w:rsidR="00CF70FA" w:rsidRPr="00487E67" w:rsidRDefault="00CF70FA" w:rsidP="00CF70FA">
      <w:pPr>
        <w:shd w:val="clear" w:color="auto" w:fill="FFFFFF"/>
        <w:spacing w:after="0"/>
        <w:rPr>
          <w:rFonts w:cstheme="minorHAnsi"/>
        </w:rPr>
      </w:pPr>
      <w:r w:rsidRPr="00487E67">
        <w:rPr>
          <w:rFonts w:cstheme="minorHAnsi"/>
        </w:rPr>
        <w:t>Situation 3: Tech Tutor was hired by the student/parent</w:t>
      </w:r>
      <w:r w:rsidR="00683681" w:rsidRPr="00487E67">
        <w:rPr>
          <w:rFonts w:cstheme="minorHAnsi"/>
        </w:rPr>
        <w:t xml:space="preserve"> as a babysitter or tutor on other subjects.</w:t>
      </w:r>
    </w:p>
    <w:p w14:paraId="65C5EEFF" w14:textId="64BB056A" w:rsidR="00683681" w:rsidRPr="00487E67" w:rsidRDefault="00683681" w:rsidP="00683681">
      <w:pPr>
        <w:pStyle w:val="ListParagraph"/>
        <w:numPr>
          <w:ilvl w:val="0"/>
          <w:numId w:val="22"/>
        </w:numPr>
        <w:shd w:val="clear" w:color="auto" w:fill="FFFFFF"/>
        <w:spacing w:after="0"/>
        <w:rPr>
          <w:rFonts w:cstheme="minorHAnsi"/>
        </w:rPr>
      </w:pPr>
      <w:r w:rsidRPr="00487E67">
        <w:rPr>
          <w:rFonts w:cstheme="minorHAnsi"/>
        </w:rPr>
        <w:t>Remove the Tech Tutor from their assignment. They can still volunteer in other areas.</w:t>
      </w:r>
    </w:p>
    <w:p w14:paraId="75CB9955" w14:textId="7CD1CC53" w:rsidR="00683681" w:rsidRPr="00487E67" w:rsidRDefault="00683681" w:rsidP="00683681">
      <w:pPr>
        <w:pStyle w:val="ListParagraph"/>
        <w:numPr>
          <w:ilvl w:val="0"/>
          <w:numId w:val="22"/>
        </w:numPr>
        <w:shd w:val="clear" w:color="auto" w:fill="FFFFFF"/>
        <w:spacing w:after="0"/>
        <w:rPr>
          <w:rFonts w:cstheme="minorHAnsi"/>
        </w:rPr>
      </w:pPr>
      <w:r w:rsidRPr="00487E67">
        <w:rPr>
          <w:rFonts w:cstheme="minorHAnsi"/>
        </w:rPr>
        <w:t>Discuss outside relationships with tutors during onboarding/orientation/training. Ask the tutor to communicate any relationship changes to you (before they happen).</w:t>
      </w:r>
    </w:p>
    <w:p w14:paraId="1798865D" w14:textId="627788EC" w:rsidR="00683681" w:rsidRPr="00487E67" w:rsidRDefault="00683681" w:rsidP="00683681">
      <w:pPr>
        <w:pStyle w:val="ListParagraph"/>
        <w:numPr>
          <w:ilvl w:val="0"/>
          <w:numId w:val="22"/>
        </w:numPr>
        <w:shd w:val="clear" w:color="auto" w:fill="FFFFFF"/>
        <w:spacing w:after="0"/>
        <w:rPr>
          <w:rFonts w:cstheme="minorHAnsi"/>
        </w:rPr>
      </w:pPr>
      <w:r w:rsidRPr="00487E67">
        <w:rPr>
          <w:rFonts w:cstheme="minorHAnsi"/>
        </w:rPr>
        <w:t>Pick up the phone and have the conversation. This is not a time for an email string.</w:t>
      </w:r>
    </w:p>
    <w:p w14:paraId="6CD62DAD" w14:textId="6DE93FC1" w:rsidR="009A4786" w:rsidRPr="00487E67" w:rsidRDefault="009A4786" w:rsidP="00F22961">
      <w:pPr>
        <w:shd w:val="clear" w:color="auto" w:fill="FFFFFF"/>
        <w:spacing w:after="0"/>
        <w:rPr>
          <w:rFonts w:cstheme="minorHAnsi"/>
          <w:b/>
          <w:bCs/>
        </w:rPr>
      </w:pPr>
    </w:p>
    <w:p w14:paraId="283FBFBB" w14:textId="1FB27A29" w:rsidR="000B3C57" w:rsidRPr="00487E67" w:rsidRDefault="000B3C57" w:rsidP="00F22961">
      <w:pPr>
        <w:shd w:val="clear" w:color="auto" w:fill="FFFFFF"/>
        <w:spacing w:after="0"/>
        <w:rPr>
          <w:rFonts w:cstheme="minorHAnsi"/>
          <w:b/>
          <w:bCs/>
        </w:rPr>
      </w:pPr>
      <w:r w:rsidRPr="00487E67">
        <w:rPr>
          <w:rFonts w:cstheme="minorHAnsi"/>
          <w:b/>
          <w:bCs/>
        </w:rPr>
        <w:t xml:space="preserve">COVID </w:t>
      </w:r>
    </w:p>
    <w:p w14:paraId="1D053C48" w14:textId="7BC47BC0" w:rsidR="000B3C57" w:rsidRPr="00487E67" w:rsidRDefault="000B3C57" w:rsidP="000B3C57">
      <w:pPr>
        <w:pStyle w:val="ListParagraph"/>
        <w:numPr>
          <w:ilvl w:val="0"/>
          <w:numId w:val="22"/>
        </w:numPr>
        <w:shd w:val="clear" w:color="auto" w:fill="FFFFFF"/>
        <w:spacing w:after="0"/>
        <w:rPr>
          <w:rFonts w:cstheme="minorHAnsi"/>
        </w:rPr>
      </w:pPr>
      <w:r w:rsidRPr="00487E67">
        <w:rPr>
          <w:rFonts w:cstheme="minorHAnsi"/>
        </w:rPr>
        <w:t>Doing in-person adult and youth programs for the past few months. Not sure if there has been any conversation</w:t>
      </w:r>
      <w:r w:rsidR="00AF4658" w:rsidRPr="00487E67">
        <w:rPr>
          <w:rFonts w:cstheme="minorHAnsi"/>
        </w:rPr>
        <w:t xml:space="preserve"> about changing due to the new variant. Probably will depend on the infection rates.</w:t>
      </w:r>
    </w:p>
    <w:p w14:paraId="06699CF5" w14:textId="3951C8C9" w:rsidR="000B3C57" w:rsidRPr="00487E67" w:rsidRDefault="00AF4658" w:rsidP="000B3C57">
      <w:pPr>
        <w:pStyle w:val="ListParagraph"/>
        <w:numPr>
          <w:ilvl w:val="0"/>
          <w:numId w:val="22"/>
        </w:numPr>
        <w:shd w:val="clear" w:color="auto" w:fill="FFFFFF"/>
        <w:spacing w:after="0"/>
        <w:rPr>
          <w:rFonts w:cstheme="minorHAnsi"/>
        </w:rPr>
      </w:pPr>
      <w:r w:rsidRPr="00487E67">
        <w:rPr>
          <w:rFonts w:cstheme="minorHAnsi"/>
        </w:rPr>
        <w:t>We’ve been doing some in-person programming – our population wants all in person</w:t>
      </w:r>
    </w:p>
    <w:p w14:paraId="11908BCF" w14:textId="3237B727" w:rsidR="00AF4658" w:rsidRPr="00487E67" w:rsidRDefault="00AF4658" w:rsidP="000B3C57">
      <w:pPr>
        <w:pStyle w:val="ListParagraph"/>
        <w:numPr>
          <w:ilvl w:val="0"/>
          <w:numId w:val="22"/>
        </w:numPr>
        <w:shd w:val="clear" w:color="auto" w:fill="FFFFFF"/>
        <w:spacing w:after="0"/>
        <w:rPr>
          <w:rFonts w:cstheme="minorHAnsi"/>
        </w:rPr>
      </w:pPr>
      <w:r w:rsidRPr="00487E67">
        <w:rPr>
          <w:rFonts w:cstheme="minorHAnsi"/>
        </w:rPr>
        <w:t>We’ll be starting youth programming the 1</w:t>
      </w:r>
      <w:r w:rsidRPr="00487E67">
        <w:rPr>
          <w:rFonts w:cstheme="minorHAnsi"/>
          <w:vertAlign w:val="superscript"/>
        </w:rPr>
        <w:t>st</w:t>
      </w:r>
      <w:r w:rsidRPr="00487E67">
        <w:rPr>
          <w:rFonts w:cstheme="minorHAnsi"/>
        </w:rPr>
        <w:t xml:space="preserve"> of the year</w:t>
      </w:r>
    </w:p>
    <w:p w14:paraId="29B66927" w14:textId="206EB55F" w:rsidR="00AF4658" w:rsidRPr="00487E67" w:rsidRDefault="00AF4658" w:rsidP="00AF4658">
      <w:pPr>
        <w:pStyle w:val="ListParagraph"/>
        <w:numPr>
          <w:ilvl w:val="0"/>
          <w:numId w:val="22"/>
        </w:numPr>
        <w:rPr>
          <w:rFonts w:cstheme="minorHAnsi"/>
        </w:rPr>
      </w:pPr>
      <w:hyperlink r:id="rId14" w:history="1">
        <w:r w:rsidRPr="00487E67">
          <w:rPr>
            <w:rStyle w:val="Hyperlink"/>
            <w:rFonts w:cstheme="minorHAnsi"/>
          </w:rPr>
          <w:t>https://www.ctvnews.ca/world/runny-nosed-hippos-test-positive-for-covid-19-in-belgium-1.5694780</w:t>
        </w:r>
      </w:hyperlink>
      <w:r w:rsidRPr="00487E67">
        <w:rPr>
          <w:rFonts w:cstheme="minorHAnsi"/>
        </w:rPr>
        <w:t xml:space="preserve"> </w:t>
      </w:r>
    </w:p>
    <w:p w14:paraId="6914AC88" w14:textId="77777777" w:rsidR="001D1276" w:rsidRPr="00487E67" w:rsidRDefault="001D1276" w:rsidP="001D1276">
      <w:pPr>
        <w:shd w:val="clear" w:color="auto" w:fill="FFFFFF"/>
        <w:spacing w:after="0"/>
        <w:rPr>
          <w:rFonts w:cstheme="minorHAnsi"/>
        </w:rPr>
      </w:pPr>
      <w:r w:rsidRPr="00487E67">
        <w:rPr>
          <w:rFonts w:cstheme="minorHAnsi"/>
          <w:b/>
          <w:bCs/>
        </w:rPr>
        <w:t>Bonuses:</w:t>
      </w:r>
      <w:r w:rsidRPr="00487E67">
        <w:rPr>
          <w:rFonts w:cstheme="minorHAnsi"/>
        </w:rPr>
        <w:t xml:space="preserve"> </w:t>
      </w:r>
    </w:p>
    <w:p w14:paraId="592BD5BD" w14:textId="77777777" w:rsidR="001D1276" w:rsidRPr="00487E67" w:rsidRDefault="001D1276" w:rsidP="001D1276">
      <w:pPr>
        <w:shd w:val="clear" w:color="auto" w:fill="FFFFFF"/>
        <w:spacing w:after="0"/>
        <w:rPr>
          <w:rFonts w:cstheme="minorHAnsi"/>
        </w:rPr>
      </w:pPr>
      <w:r w:rsidRPr="00487E67">
        <w:rPr>
          <w:rFonts w:cstheme="minorHAnsi"/>
        </w:rPr>
        <w:t>Consider student cards being digital instead of physical cards.</w:t>
      </w:r>
    </w:p>
    <w:p w14:paraId="01B3A8ED" w14:textId="77777777" w:rsidR="001D1276" w:rsidRPr="00487E67" w:rsidRDefault="001D1276" w:rsidP="001D1276">
      <w:pPr>
        <w:pStyle w:val="ListParagraph"/>
        <w:numPr>
          <w:ilvl w:val="0"/>
          <w:numId w:val="22"/>
        </w:numPr>
        <w:rPr>
          <w:rFonts w:cstheme="minorHAnsi"/>
        </w:rPr>
      </w:pPr>
      <w:r w:rsidRPr="00487E67">
        <w:rPr>
          <w:rFonts w:cstheme="minorHAnsi"/>
        </w:rPr>
        <w:t>We have something similar where students use their student ID as a library card https://multcolib.org/libraryconnect</w:t>
      </w:r>
    </w:p>
    <w:p w14:paraId="646449D6" w14:textId="77777777" w:rsidR="001D1276" w:rsidRPr="00487E67" w:rsidRDefault="001D1276" w:rsidP="001D1276">
      <w:pPr>
        <w:pStyle w:val="ListParagraph"/>
        <w:ind w:left="0"/>
        <w:rPr>
          <w:rFonts w:cstheme="minorHAnsi"/>
        </w:rPr>
      </w:pPr>
      <w:r w:rsidRPr="00487E67">
        <w:rPr>
          <w:rFonts w:cstheme="minorHAnsi"/>
        </w:rPr>
        <w:t>Salary</w:t>
      </w:r>
    </w:p>
    <w:p w14:paraId="76718A5B" w14:textId="77777777" w:rsidR="001D1276" w:rsidRPr="00487E67" w:rsidRDefault="001D1276" w:rsidP="001D1276">
      <w:pPr>
        <w:pStyle w:val="ListParagraph"/>
        <w:numPr>
          <w:ilvl w:val="0"/>
          <w:numId w:val="22"/>
        </w:numPr>
        <w:rPr>
          <w:rFonts w:cstheme="minorHAnsi"/>
        </w:rPr>
      </w:pPr>
      <w:r w:rsidRPr="00487E67">
        <w:rPr>
          <w:rFonts w:cstheme="minorHAnsi"/>
        </w:rPr>
        <w:t>The salary schedule for 2022 was released. Pages have been significantly bumped to 12.50 – 17.50/</w:t>
      </w:r>
      <w:proofErr w:type="spellStart"/>
      <w:r w:rsidRPr="00487E67">
        <w:rPr>
          <w:rFonts w:cstheme="minorHAnsi"/>
        </w:rPr>
        <w:t>hr</w:t>
      </w:r>
      <w:proofErr w:type="spellEnd"/>
    </w:p>
    <w:p w14:paraId="7CD5C050" w14:textId="77777777" w:rsidR="001D1276" w:rsidRPr="00487E67" w:rsidRDefault="001D1276" w:rsidP="001D1276">
      <w:pPr>
        <w:pStyle w:val="ListParagraph"/>
        <w:numPr>
          <w:ilvl w:val="0"/>
          <w:numId w:val="22"/>
        </w:numPr>
        <w:rPr>
          <w:rFonts w:cstheme="minorHAnsi"/>
        </w:rPr>
      </w:pPr>
      <w:r w:rsidRPr="00487E67">
        <w:rPr>
          <w:rFonts w:cstheme="minorHAnsi"/>
        </w:rPr>
        <w:t>Our paid internship program is $20/</w:t>
      </w:r>
      <w:proofErr w:type="spellStart"/>
      <w:r w:rsidRPr="00487E67">
        <w:rPr>
          <w:rFonts w:cstheme="minorHAnsi"/>
        </w:rPr>
        <w:t>hr</w:t>
      </w:r>
      <w:proofErr w:type="spellEnd"/>
    </w:p>
    <w:p w14:paraId="55D239A9" w14:textId="77777777" w:rsidR="00446400" w:rsidRPr="00487E67" w:rsidRDefault="00446400" w:rsidP="004714E9">
      <w:pPr>
        <w:spacing w:after="0"/>
        <w:rPr>
          <w:rFonts w:cstheme="minorHAnsi"/>
          <w:b/>
          <w:u w:val="single"/>
        </w:rPr>
      </w:pPr>
      <w:r w:rsidRPr="00487E67">
        <w:rPr>
          <w:rFonts w:cstheme="minorHAnsi"/>
          <w:b/>
          <w:u w:val="single"/>
        </w:rPr>
        <w:t>Training Opportunities</w:t>
      </w:r>
    </w:p>
    <w:p w14:paraId="528B42E7" w14:textId="091411DB" w:rsidR="008C09FD" w:rsidRPr="00487E67" w:rsidRDefault="00CE57DC" w:rsidP="00CE57DC">
      <w:pPr>
        <w:pStyle w:val="ListParagraph"/>
        <w:numPr>
          <w:ilvl w:val="0"/>
          <w:numId w:val="4"/>
        </w:numPr>
        <w:spacing w:after="0"/>
        <w:rPr>
          <w:rStyle w:val="Hyperlink"/>
          <w:rFonts w:cstheme="minorHAnsi"/>
          <w:color w:val="auto"/>
          <w:u w:val="none"/>
        </w:rPr>
      </w:pPr>
      <w:r w:rsidRPr="00487E67">
        <w:rPr>
          <w:rFonts w:cstheme="minorHAnsi"/>
        </w:rPr>
        <w:t xml:space="preserve">Niche Academy Library Online Learning Conference, January 21, 2022. </w:t>
      </w:r>
      <w:hyperlink r:id="rId15" w:history="1">
        <w:r w:rsidRPr="00487E67">
          <w:rPr>
            <w:rStyle w:val="Hyperlink"/>
            <w:rFonts w:cstheme="minorHAnsi"/>
          </w:rPr>
          <w:t>FMI</w:t>
        </w:r>
      </w:hyperlink>
    </w:p>
    <w:p w14:paraId="0A25D51A" w14:textId="77777777" w:rsidR="003A3AE6" w:rsidRPr="00487E67" w:rsidRDefault="003A3AE6" w:rsidP="003A3AE6">
      <w:pPr>
        <w:pStyle w:val="ListParagraph"/>
        <w:spacing w:after="0"/>
        <w:rPr>
          <w:rStyle w:val="Hyperlink"/>
          <w:rFonts w:cstheme="minorHAnsi"/>
          <w:color w:val="auto"/>
          <w:u w:val="none"/>
        </w:rPr>
      </w:pPr>
    </w:p>
    <w:p w14:paraId="1E9E0F5C" w14:textId="77777777" w:rsidR="00370CAA" w:rsidRPr="00487E67" w:rsidRDefault="00370CAA" w:rsidP="00370CAA">
      <w:pPr>
        <w:spacing w:after="0"/>
        <w:rPr>
          <w:rFonts w:eastAsia="Times New Roman" w:cstheme="minorHAnsi"/>
          <w:b/>
          <w:color w:val="0B0A0B"/>
          <w:u w:val="single"/>
        </w:rPr>
      </w:pPr>
      <w:r w:rsidRPr="00487E67">
        <w:rPr>
          <w:rFonts w:eastAsia="Times New Roman" w:cstheme="minorHAnsi"/>
          <w:b/>
          <w:color w:val="0B0A0B"/>
          <w:u w:val="single"/>
        </w:rPr>
        <w:lastRenderedPageBreak/>
        <w:t>On-going Educational Resources</w:t>
      </w:r>
      <w:r w:rsidR="004B539E" w:rsidRPr="00487E67">
        <w:rPr>
          <w:rFonts w:eastAsia="Times New Roman" w:cstheme="minorHAnsi"/>
          <w:b/>
          <w:color w:val="0B0A0B"/>
          <w:u w:val="single"/>
        </w:rPr>
        <w:t xml:space="preserve"> (just a few)</w:t>
      </w:r>
    </w:p>
    <w:p w14:paraId="30BFFEBC" w14:textId="77777777" w:rsidR="00C34AA5" w:rsidRPr="00487E67" w:rsidRDefault="00C34AA5" w:rsidP="00C34AA5">
      <w:pPr>
        <w:pStyle w:val="ListParagraph"/>
        <w:numPr>
          <w:ilvl w:val="0"/>
          <w:numId w:val="3"/>
        </w:numPr>
        <w:rPr>
          <w:rFonts w:cstheme="minorHAnsi"/>
        </w:rPr>
      </w:pPr>
      <w:r w:rsidRPr="00487E67">
        <w:rPr>
          <w:rFonts w:eastAsia="Times New Roman" w:cstheme="minorHAnsi"/>
          <w:color w:val="0B0A0B"/>
        </w:rPr>
        <w:t xml:space="preserve">Volgistics National Peer Group – online – 2nd Tuesday of the </w:t>
      </w:r>
      <w:r w:rsidR="00854E03" w:rsidRPr="00487E67">
        <w:rPr>
          <w:rFonts w:eastAsia="Times New Roman" w:cstheme="minorHAnsi"/>
          <w:color w:val="0B0A0B"/>
        </w:rPr>
        <w:t>m</w:t>
      </w:r>
      <w:r w:rsidRPr="00487E67">
        <w:rPr>
          <w:rFonts w:eastAsia="Times New Roman" w:cstheme="minorHAnsi"/>
          <w:color w:val="0B0A0B"/>
        </w:rPr>
        <w:t xml:space="preserve">onth – free! </w:t>
      </w:r>
    </w:p>
    <w:p w14:paraId="509C429F" w14:textId="17A9C428" w:rsidR="00C34AA5" w:rsidRPr="00487E67" w:rsidRDefault="00C34AA5" w:rsidP="00C34AA5">
      <w:pPr>
        <w:pStyle w:val="ListParagraph"/>
        <w:spacing w:after="0"/>
        <w:ind w:left="360" w:firstLine="360"/>
        <w:rPr>
          <w:rFonts w:eastAsia="Times New Roman" w:cstheme="minorHAnsi"/>
          <w:color w:val="0B0A0B"/>
        </w:rPr>
      </w:pPr>
      <w:r w:rsidRPr="00487E67">
        <w:rPr>
          <w:rFonts w:eastAsia="Times New Roman" w:cstheme="minorHAnsi"/>
          <w:color w:val="0B0A0B"/>
        </w:rPr>
        <w:t xml:space="preserve">FMI contact Jessica Link, </w:t>
      </w:r>
      <w:hyperlink r:id="rId16" w:history="1">
        <w:r w:rsidRPr="00487E67">
          <w:rPr>
            <w:rStyle w:val="Hyperlink"/>
            <w:rFonts w:eastAsia="Times New Roman" w:cstheme="minorHAnsi"/>
          </w:rPr>
          <w:t>linkj@crlibrary.org</w:t>
        </w:r>
      </w:hyperlink>
      <w:r w:rsidRPr="00487E67">
        <w:rPr>
          <w:rFonts w:eastAsia="Times New Roman" w:cstheme="minorHAnsi"/>
          <w:color w:val="0B0A0B"/>
        </w:rPr>
        <w:t xml:space="preserve">. </w:t>
      </w:r>
    </w:p>
    <w:p w14:paraId="15B49CD0" w14:textId="77777777" w:rsidR="00F246B6" w:rsidRPr="00487E67" w:rsidRDefault="00F246B6" w:rsidP="00F246B6">
      <w:pPr>
        <w:pStyle w:val="ListParagraph"/>
        <w:numPr>
          <w:ilvl w:val="0"/>
          <w:numId w:val="2"/>
        </w:numPr>
        <w:spacing w:after="0"/>
        <w:rPr>
          <w:rFonts w:eastAsia="Times New Roman" w:cstheme="minorHAnsi"/>
          <w:color w:val="0B0A0B"/>
        </w:rPr>
      </w:pPr>
      <w:r w:rsidRPr="00487E67">
        <w:rPr>
          <w:rFonts w:eastAsia="Times New Roman" w:cstheme="minorHAnsi"/>
          <w:color w:val="0B0A0B"/>
        </w:rPr>
        <w:t>Better Impact User Group – online – 1</w:t>
      </w:r>
      <w:r w:rsidRPr="00487E67">
        <w:rPr>
          <w:rFonts w:eastAsia="Times New Roman" w:cstheme="minorHAnsi"/>
          <w:color w:val="0B0A0B"/>
          <w:vertAlign w:val="superscript"/>
        </w:rPr>
        <w:t>st</w:t>
      </w:r>
      <w:r w:rsidRPr="00487E67">
        <w:rPr>
          <w:rFonts w:eastAsia="Times New Roman" w:cstheme="minorHAnsi"/>
          <w:color w:val="0B0A0B"/>
        </w:rPr>
        <w:t xml:space="preserve"> Tuesday of every other month – free!</w:t>
      </w:r>
    </w:p>
    <w:p w14:paraId="4CF0A33D" w14:textId="1ECCB6BB" w:rsidR="00F246B6" w:rsidRPr="00487E67" w:rsidRDefault="00F246B6" w:rsidP="00F246B6">
      <w:pPr>
        <w:pStyle w:val="ListParagraph"/>
        <w:spacing w:after="0"/>
        <w:rPr>
          <w:rFonts w:eastAsia="Times New Roman" w:cstheme="minorHAnsi"/>
          <w:color w:val="0B0A0B"/>
        </w:rPr>
      </w:pPr>
      <w:r w:rsidRPr="00487E67">
        <w:rPr>
          <w:rFonts w:eastAsia="Times New Roman" w:cstheme="minorHAnsi"/>
          <w:color w:val="0B0A0B"/>
        </w:rPr>
        <w:t xml:space="preserve">February 1, 2022, </w:t>
      </w:r>
      <w:proofErr w:type="gramStart"/>
      <w:r w:rsidRPr="00487E67">
        <w:rPr>
          <w:rFonts w:eastAsia="Times New Roman" w:cstheme="minorHAnsi"/>
          <w:color w:val="0B0A0B"/>
        </w:rPr>
        <w:t>April  5</w:t>
      </w:r>
      <w:proofErr w:type="gramEnd"/>
      <w:r w:rsidRPr="00487E67">
        <w:rPr>
          <w:rFonts w:eastAsia="Times New Roman" w:cstheme="minorHAnsi"/>
          <w:color w:val="0B0A0B"/>
        </w:rPr>
        <w:t xml:space="preserve">, 2022, and June 7, 2022, </w:t>
      </w:r>
    </w:p>
    <w:p w14:paraId="46B34688" w14:textId="77777777" w:rsidR="00F246B6" w:rsidRPr="00487E67" w:rsidRDefault="00F246B6" w:rsidP="00F246B6">
      <w:pPr>
        <w:pStyle w:val="ListParagraph"/>
        <w:spacing w:after="0"/>
        <w:rPr>
          <w:rFonts w:eastAsia="Times New Roman" w:cstheme="minorHAnsi"/>
          <w:color w:val="212121"/>
        </w:rPr>
      </w:pPr>
      <w:r w:rsidRPr="00487E67">
        <w:rPr>
          <w:rFonts w:eastAsia="Times New Roman" w:cstheme="minorHAnsi"/>
          <w:color w:val="212121"/>
        </w:rPr>
        <w:t xml:space="preserve">2p EST/11a PST </w:t>
      </w:r>
      <w:hyperlink r:id="rId17" w:history="1">
        <w:r w:rsidRPr="00487E67">
          <w:rPr>
            <w:rStyle w:val="Hyperlink"/>
            <w:rFonts w:eastAsia="Times New Roman" w:cstheme="minorHAnsi"/>
          </w:rPr>
          <w:t>https://us02web.zoom.us/j/86131303138?pwd=RlBWN2U4SWpZZEdXNEhOem9uTUZJdz09</w:t>
        </w:r>
      </w:hyperlink>
    </w:p>
    <w:p w14:paraId="66A5B468" w14:textId="77777777" w:rsidR="00F246B6" w:rsidRPr="00487E67" w:rsidRDefault="00F246B6" w:rsidP="00F246B6">
      <w:pPr>
        <w:spacing w:after="0"/>
        <w:ind w:firstLine="720"/>
        <w:rPr>
          <w:rFonts w:eastAsia="Times New Roman" w:cstheme="minorHAnsi"/>
          <w:color w:val="212121"/>
        </w:rPr>
      </w:pPr>
      <w:r w:rsidRPr="00487E67">
        <w:rPr>
          <w:rFonts w:eastAsia="Times New Roman" w:cstheme="minorHAnsi"/>
          <w:color w:val="212121"/>
        </w:rPr>
        <w:t>Meeting ID: 861 3130 3138</w:t>
      </w:r>
    </w:p>
    <w:p w14:paraId="7E06F449" w14:textId="77777777" w:rsidR="00F246B6" w:rsidRPr="00487E67" w:rsidRDefault="00F246B6" w:rsidP="00F246B6">
      <w:pPr>
        <w:spacing w:after="0"/>
        <w:ind w:firstLine="720"/>
        <w:rPr>
          <w:rFonts w:eastAsia="Times New Roman" w:cstheme="minorHAnsi"/>
          <w:color w:val="212121"/>
        </w:rPr>
      </w:pPr>
      <w:r w:rsidRPr="00487E67">
        <w:rPr>
          <w:rFonts w:eastAsia="Times New Roman" w:cstheme="minorHAnsi"/>
          <w:color w:val="212121"/>
        </w:rPr>
        <w:t>Passcode: 240307</w:t>
      </w:r>
    </w:p>
    <w:p w14:paraId="6BD6940C" w14:textId="27376C5A" w:rsidR="00C34AA5" w:rsidRPr="00487E67" w:rsidRDefault="006E3E14" w:rsidP="002E1B0D">
      <w:pPr>
        <w:pStyle w:val="ListParagraph"/>
        <w:numPr>
          <w:ilvl w:val="0"/>
          <w:numId w:val="2"/>
        </w:numPr>
        <w:spacing w:after="0"/>
        <w:rPr>
          <w:rFonts w:eastAsia="Times New Roman" w:cstheme="minorHAnsi"/>
          <w:color w:val="0B0A0B"/>
        </w:rPr>
      </w:pPr>
      <w:r w:rsidRPr="00487E67">
        <w:rPr>
          <w:rFonts w:eastAsia="Times New Roman" w:cstheme="minorHAnsi"/>
          <w:color w:val="0B0A0B"/>
        </w:rPr>
        <w:t xml:space="preserve">Join the GetInvolved </w:t>
      </w:r>
      <w:proofErr w:type="spellStart"/>
      <w:r w:rsidRPr="00487E67">
        <w:rPr>
          <w:rFonts w:eastAsia="Times New Roman" w:cstheme="minorHAnsi"/>
          <w:color w:val="0B0A0B"/>
        </w:rPr>
        <w:t>list</w:t>
      </w:r>
      <w:r w:rsidR="00C34AA5" w:rsidRPr="00487E67">
        <w:rPr>
          <w:rFonts w:eastAsia="Times New Roman" w:cstheme="minorHAnsi"/>
          <w:color w:val="0B0A0B"/>
        </w:rPr>
        <w:t>serve</w:t>
      </w:r>
      <w:proofErr w:type="spellEnd"/>
      <w:r w:rsidR="00C34AA5" w:rsidRPr="00487E67">
        <w:rPr>
          <w:rFonts w:eastAsia="Times New Roman" w:cstheme="minorHAnsi"/>
          <w:color w:val="0B0A0B"/>
        </w:rPr>
        <w:t xml:space="preserve"> by emailing Carla, </w:t>
      </w:r>
      <w:hyperlink r:id="rId18" w:history="1">
        <w:r w:rsidR="00C34AA5" w:rsidRPr="00487E67">
          <w:rPr>
            <w:rStyle w:val="Hyperlink"/>
            <w:rFonts w:eastAsia="Times New Roman" w:cstheme="minorHAnsi"/>
          </w:rPr>
          <w:t>clehn@califa.org</w:t>
        </w:r>
      </w:hyperlink>
      <w:r w:rsidR="00C34AA5" w:rsidRPr="00487E67">
        <w:rPr>
          <w:rFonts w:eastAsia="Times New Roman" w:cstheme="minorHAnsi"/>
          <w:color w:val="0B0A0B"/>
        </w:rPr>
        <w:t xml:space="preserve">. Fabulous resource with samples, </w:t>
      </w:r>
      <w:r w:rsidR="00936C69" w:rsidRPr="00487E67">
        <w:rPr>
          <w:rFonts w:eastAsia="Times New Roman" w:cstheme="minorHAnsi"/>
          <w:color w:val="0B0A0B"/>
        </w:rPr>
        <w:t>weekly</w:t>
      </w:r>
      <w:r w:rsidR="00C34AA5" w:rsidRPr="00487E67">
        <w:rPr>
          <w:rFonts w:eastAsia="Times New Roman" w:cstheme="minorHAnsi"/>
          <w:color w:val="0B0A0B"/>
        </w:rPr>
        <w:t xml:space="preserve"> news &amp; updates.</w:t>
      </w:r>
      <w:r w:rsidR="002E1B0D" w:rsidRPr="00487E67">
        <w:rPr>
          <w:rFonts w:eastAsia="Times New Roman" w:cstheme="minorHAnsi"/>
          <w:color w:val="0B0A0B"/>
        </w:rPr>
        <w:t xml:space="preserve"> </w:t>
      </w:r>
      <w:hyperlink r:id="rId19" w:history="1">
        <w:r w:rsidR="002E1B0D" w:rsidRPr="00487E67">
          <w:rPr>
            <w:rStyle w:val="Hyperlink"/>
            <w:rFonts w:eastAsia="Times New Roman" w:cstheme="minorHAnsi"/>
          </w:rPr>
          <w:t>https://getinvolvedclearinghouse.org/</w:t>
        </w:r>
      </w:hyperlink>
      <w:r w:rsidR="002E1B0D" w:rsidRPr="00487E67">
        <w:rPr>
          <w:rFonts w:eastAsia="Times New Roman" w:cstheme="minorHAnsi"/>
          <w:color w:val="0B0A0B"/>
        </w:rPr>
        <w:t xml:space="preserve"> </w:t>
      </w:r>
    </w:p>
    <w:p w14:paraId="21FA7032" w14:textId="6B97B3BA" w:rsidR="00232C23" w:rsidRPr="00487E67" w:rsidRDefault="00C34AA5" w:rsidP="00232C23">
      <w:pPr>
        <w:pStyle w:val="ListParagraph"/>
        <w:numPr>
          <w:ilvl w:val="0"/>
          <w:numId w:val="2"/>
        </w:numPr>
        <w:spacing w:after="0"/>
        <w:rPr>
          <w:rFonts w:eastAsia="Times New Roman" w:cstheme="minorHAnsi"/>
          <w:color w:val="0B0A0B"/>
        </w:rPr>
      </w:pPr>
      <w:r w:rsidRPr="00487E67">
        <w:rPr>
          <w:rFonts w:eastAsia="Times New Roman" w:cstheme="minorHAnsi"/>
          <w:color w:val="0B0A0B"/>
        </w:rPr>
        <w:t xml:space="preserve">VolunteerMatch. Free sessions </w:t>
      </w:r>
      <w:r w:rsidR="00D44A17" w:rsidRPr="00487E67">
        <w:rPr>
          <w:rFonts w:eastAsia="Times New Roman" w:cstheme="minorHAnsi"/>
          <w:color w:val="0B0A0B"/>
        </w:rPr>
        <w:t xml:space="preserve">(and recordings) </w:t>
      </w:r>
      <w:r w:rsidRPr="00487E67">
        <w:rPr>
          <w:rFonts w:eastAsia="Times New Roman" w:cstheme="minorHAnsi"/>
          <w:color w:val="0B0A0B"/>
        </w:rPr>
        <w:t xml:space="preserve">on many of the topics we discuss in this group: </w:t>
      </w:r>
      <w:hyperlink r:id="rId20" w:history="1">
        <w:r w:rsidRPr="00487E67">
          <w:rPr>
            <w:rStyle w:val="Hyperlink"/>
            <w:rFonts w:cstheme="minorHAnsi"/>
          </w:rPr>
          <w:t>https://learn.volunteermatch.org/</w:t>
        </w:r>
      </w:hyperlink>
      <w:r w:rsidRPr="00487E67">
        <w:rPr>
          <w:rFonts w:cstheme="minorHAnsi"/>
        </w:rPr>
        <w:t xml:space="preserve"> </w:t>
      </w:r>
    </w:p>
    <w:p w14:paraId="1FAEEDEE" w14:textId="77777777" w:rsidR="00C230B3" w:rsidRPr="00487E67" w:rsidRDefault="00C230B3" w:rsidP="002F29C6">
      <w:pPr>
        <w:spacing w:after="0" w:line="288" w:lineRule="auto"/>
        <w:rPr>
          <w:rFonts w:cstheme="minorHAnsi"/>
          <w:b/>
          <w:u w:val="single"/>
        </w:rPr>
      </w:pPr>
    </w:p>
    <w:p w14:paraId="3DEB616B" w14:textId="77777777" w:rsidR="00920C03" w:rsidRPr="00487E67" w:rsidRDefault="00920C03" w:rsidP="00920C03">
      <w:pPr>
        <w:spacing w:after="0" w:line="288" w:lineRule="auto"/>
        <w:rPr>
          <w:rFonts w:cstheme="minorHAnsi"/>
          <w:b/>
          <w:u w:val="single"/>
        </w:rPr>
      </w:pPr>
      <w:r w:rsidRPr="00487E67">
        <w:rPr>
          <w:rFonts w:cstheme="minorHAnsi"/>
          <w:b/>
          <w:u w:val="single"/>
        </w:rPr>
        <w:t>Future Topics</w:t>
      </w:r>
    </w:p>
    <w:p w14:paraId="6D0D4FBD" w14:textId="3AA4C5C6" w:rsidR="00A24E29" w:rsidRPr="00487E67" w:rsidRDefault="00A24E29" w:rsidP="002315B7">
      <w:pPr>
        <w:pStyle w:val="ListParagraph"/>
        <w:numPr>
          <w:ilvl w:val="0"/>
          <w:numId w:val="1"/>
        </w:numPr>
        <w:rPr>
          <w:rFonts w:cstheme="minorHAnsi"/>
        </w:rPr>
      </w:pPr>
      <w:r w:rsidRPr="00487E67">
        <w:rPr>
          <w:rFonts w:cstheme="minorHAnsi"/>
        </w:rPr>
        <w:t xml:space="preserve">End of the year reflection/inspiration list – have a salon sharing opportunity – something you’re proud of in your </w:t>
      </w:r>
      <w:r w:rsidR="00A5455C" w:rsidRPr="00487E67">
        <w:rPr>
          <w:rFonts w:cstheme="minorHAnsi"/>
        </w:rPr>
        <w:t>library/volunteer program from the last year; something new you’re doing; a new way you’ve engaged volunteers; what are you up to? – Could be good for end of the year or to start the new year</w:t>
      </w:r>
    </w:p>
    <w:p w14:paraId="5E441232" w14:textId="49A2925B" w:rsidR="00AF4658" w:rsidRPr="00487E67" w:rsidRDefault="00AF4658" w:rsidP="002315B7">
      <w:pPr>
        <w:pStyle w:val="ListParagraph"/>
        <w:numPr>
          <w:ilvl w:val="0"/>
          <w:numId w:val="1"/>
        </w:numPr>
        <w:rPr>
          <w:rFonts w:cstheme="minorHAnsi"/>
        </w:rPr>
      </w:pPr>
      <w:r w:rsidRPr="00487E67">
        <w:rPr>
          <w:rFonts w:cstheme="minorHAnsi"/>
        </w:rPr>
        <w:t xml:space="preserve">MAVA </w:t>
      </w:r>
      <w:r w:rsidR="007031D7" w:rsidRPr="00487E67">
        <w:rPr>
          <w:rFonts w:cstheme="minorHAnsi"/>
        </w:rPr>
        <w:t xml:space="preserve">DEI </w:t>
      </w:r>
      <w:r w:rsidRPr="00487E67">
        <w:rPr>
          <w:rFonts w:cstheme="minorHAnsi"/>
        </w:rPr>
        <w:t>conference recap - Lesli</w:t>
      </w:r>
    </w:p>
    <w:p w14:paraId="1B41FEBE" w14:textId="6C7C065F" w:rsidR="002315B7" w:rsidRPr="00487E67" w:rsidRDefault="002315B7" w:rsidP="002315B7">
      <w:pPr>
        <w:pStyle w:val="ListParagraph"/>
        <w:numPr>
          <w:ilvl w:val="0"/>
          <w:numId w:val="1"/>
        </w:numPr>
        <w:rPr>
          <w:rFonts w:cstheme="minorHAnsi"/>
        </w:rPr>
      </w:pPr>
      <w:r w:rsidRPr="00487E67">
        <w:rPr>
          <w:rFonts w:cstheme="minorHAnsi"/>
        </w:rPr>
        <w:t xml:space="preserve">When a </w:t>
      </w:r>
      <w:r w:rsidRPr="00487E67">
        <w:rPr>
          <w:rFonts w:cstheme="minorHAnsi"/>
          <w:b/>
          <w:bCs/>
        </w:rPr>
        <w:t>big change</w:t>
      </w:r>
      <w:r w:rsidRPr="00487E67">
        <w:rPr>
          <w:rFonts w:cstheme="minorHAnsi"/>
        </w:rPr>
        <w:t xml:space="preserve"> is coming to their Library, how do you keep volunteers excited/encouraged/looking forward to the change? (Steven)</w:t>
      </w:r>
    </w:p>
    <w:p w14:paraId="269CA4D9" w14:textId="5118A292" w:rsidR="00936C69" w:rsidRPr="00487E67" w:rsidRDefault="00936C69" w:rsidP="00936C69">
      <w:pPr>
        <w:pStyle w:val="ListParagraph"/>
        <w:numPr>
          <w:ilvl w:val="0"/>
          <w:numId w:val="1"/>
        </w:numPr>
        <w:shd w:val="clear" w:color="auto" w:fill="FFFFFF"/>
        <w:spacing w:after="0"/>
        <w:rPr>
          <w:rFonts w:cstheme="minorHAnsi"/>
        </w:rPr>
      </w:pPr>
      <w:r w:rsidRPr="00487E67">
        <w:rPr>
          <w:rFonts w:cstheme="minorHAnsi"/>
        </w:rPr>
        <w:t>Volunteer Manager Ethics</w:t>
      </w:r>
      <w:r w:rsidR="009A4786" w:rsidRPr="00487E67">
        <w:rPr>
          <w:rFonts w:cstheme="minorHAnsi"/>
        </w:rPr>
        <w:t xml:space="preserve"> presented by Katie Campbell</w:t>
      </w:r>
    </w:p>
    <w:p w14:paraId="6D08D596" w14:textId="7F368FE2" w:rsidR="005340CE" w:rsidRPr="00487E67" w:rsidRDefault="005340CE" w:rsidP="005340CE">
      <w:pPr>
        <w:pStyle w:val="ListParagraph"/>
        <w:numPr>
          <w:ilvl w:val="0"/>
          <w:numId w:val="1"/>
        </w:numPr>
        <w:shd w:val="clear" w:color="auto" w:fill="FFFFFF"/>
        <w:spacing w:after="0"/>
        <w:rPr>
          <w:rFonts w:cstheme="minorHAnsi"/>
        </w:rPr>
      </w:pPr>
      <w:r w:rsidRPr="00487E67">
        <w:rPr>
          <w:rFonts w:cstheme="minorHAnsi"/>
        </w:rPr>
        <w:t>How to deeply establish library values across the system (especially volunteers)</w:t>
      </w:r>
    </w:p>
    <w:p w14:paraId="1A73D00D" w14:textId="29B9B600" w:rsidR="00E34A7F" w:rsidRPr="00487E67" w:rsidRDefault="00E34A7F" w:rsidP="00936C69">
      <w:pPr>
        <w:pStyle w:val="ListParagraph"/>
        <w:numPr>
          <w:ilvl w:val="0"/>
          <w:numId w:val="1"/>
        </w:numPr>
        <w:shd w:val="clear" w:color="auto" w:fill="FFFFFF"/>
        <w:spacing w:after="0"/>
        <w:rPr>
          <w:rFonts w:cstheme="minorHAnsi"/>
        </w:rPr>
      </w:pPr>
      <w:r w:rsidRPr="00487E67">
        <w:rPr>
          <w:rFonts w:cstheme="minorHAnsi"/>
        </w:rPr>
        <w:t>Impact vs. Output</w:t>
      </w:r>
    </w:p>
    <w:p w14:paraId="1C25DD33" w14:textId="054523BB" w:rsidR="005E15BF" w:rsidRPr="00487E67" w:rsidRDefault="005E15BF" w:rsidP="00936C69">
      <w:pPr>
        <w:pStyle w:val="ListParagraph"/>
        <w:numPr>
          <w:ilvl w:val="0"/>
          <w:numId w:val="1"/>
        </w:numPr>
        <w:shd w:val="clear" w:color="auto" w:fill="FFFFFF"/>
        <w:spacing w:after="0"/>
        <w:rPr>
          <w:rFonts w:cstheme="minorHAnsi"/>
        </w:rPr>
      </w:pPr>
      <w:r w:rsidRPr="00487E67">
        <w:rPr>
          <w:rFonts w:cstheme="minorHAnsi"/>
        </w:rPr>
        <w:t>Working in a union library</w:t>
      </w:r>
    </w:p>
    <w:p w14:paraId="626CD67F" w14:textId="00FF3692" w:rsidR="00936C69" w:rsidRPr="00487E67" w:rsidRDefault="00936C69" w:rsidP="00936C69">
      <w:pPr>
        <w:pStyle w:val="ListParagraph"/>
        <w:numPr>
          <w:ilvl w:val="0"/>
          <w:numId w:val="1"/>
        </w:numPr>
        <w:shd w:val="clear" w:color="auto" w:fill="FFFFFF"/>
        <w:spacing w:after="0"/>
        <w:rPr>
          <w:rFonts w:cstheme="minorHAnsi"/>
        </w:rPr>
      </w:pPr>
      <w:r w:rsidRPr="00487E67">
        <w:rPr>
          <w:rFonts w:cstheme="minorHAnsi"/>
        </w:rPr>
        <w:t xml:space="preserve">Staff working with </w:t>
      </w:r>
      <w:proofErr w:type="gramStart"/>
      <w:r w:rsidRPr="00487E67">
        <w:rPr>
          <w:rFonts w:cstheme="minorHAnsi"/>
        </w:rPr>
        <w:t>volunteers:</w:t>
      </w:r>
      <w:proofErr w:type="gramEnd"/>
      <w:r w:rsidRPr="00487E67">
        <w:rPr>
          <w:rFonts w:cstheme="minorHAnsi"/>
        </w:rPr>
        <w:t xml:space="preserve"> tips</w:t>
      </w:r>
      <w:r w:rsidR="00683681" w:rsidRPr="00487E67">
        <w:rPr>
          <w:rFonts w:cstheme="minorHAnsi"/>
        </w:rPr>
        <w:t>, not tricks</w:t>
      </w:r>
    </w:p>
    <w:p w14:paraId="046DB2C9" w14:textId="636F9E0F" w:rsidR="00936C69" w:rsidRPr="00487E67" w:rsidRDefault="00936C69" w:rsidP="00936C69">
      <w:pPr>
        <w:pStyle w:val="ListParagraph"/>
        <w:numPr>
          <w:ilvl w:val="0"/>
          <w:numId w:val="1"/>
        </w:numPr>
        <w:shd w:val="clear" w:color="auto" w:fill="FFFFFF"/>
        <w:spacing w:after="0"/>
        <w:rPr>
          <w:rFonts w:cstheme="minorHAnsi"/>
        </w:rPr>
      </w:pPr>
      <w:r w:rsidRPr="00487E67">
        <w:rPr>
          <w:rFonts w:cstheme="minorHAnsi"/>
        </w:rPr>
        <w:t>Volunteer Orientation/Training</w:t>
      </w:r>
    </w:p>
    <w:p w14:paraId="4C0F96D1" w14:textId="1874D0ED" w:rsidR="0049416E" w:rsidRPr="00487E67" w:rsidRDefault="0049416E" w:rsidP="00936C69">
      <w:pPr>
        <w:pStyle w:val="ListParagraph"/>
        <w:numPr>
          <w:ilvl w:val="0"/>
          <w:numId w:val="1"/>
        </w:numPr>
        <w:shd w:val="clear" w:color="auto" w:fill="FFFFFF"/>
        <w:spacing w:after="0"/>
        <w:rPr>
          <w:rFonts w:cstheme="minorHAnsi"/>
        </w:rPr>
      </w:pPr>
      <w:r w:rsidRPr="00487E67">
        <w:rPr>
          <w:rFonts w:cstheme="minorHAnsi"/>
        </w:rPr>
        <w:t xml:space="preserve">“Home Delivery Models” Presented by IndyPL </w:t>
      </w:r>
      <w:r w:rsidR="00C6531F" w:rsidRPr="00487E67">
        <w:rPr>
          <w:rFonts w:cstheme="minorHAnsi"/>
        </w:rPr>
        <w:t>scheduled for</w:t>
      </w:r>
      <w:r w:rsidRPr="00487E67">
        <w:rPr>
          <w:rFonts w:cstheme="minorHAnsi"/>
        </w:rPr>
        <w:t xml:space="preserve"> February 9</w:t>
      </w:r>
      <w:r w:rsidRPr="00487E67">
        <w:rPr>
          <w:rFonts w:cstheme="minorHAnsi"/>
          <w:vertAlign w:val="superscript"/>
        </w:rPr>
        <w:t>th</w:t>
      </w:r>
      <w:r w:rsidRPr="00487E67">
        <w:rPr>
          <w:rFonts w:cstheme="minorHAnsi"/>
        </w:rPr>
        <w:t xml:space="preserve"> </w:t>
      </w:r>
    </w:p>
    <w:p w14:paraId="20AAD16B" w14:textId="77777777" w:rsidR="00920C03" w:rsidRPr="00487E67" w:rsidRDefault="00920C03" w:rsidP="00920C03">
      <w:pPr>
        <w:pStyle w:val="ListParagraph"/>
        <w:numPr>
          <w:ilvl w:val="0"/>
          <w:numId w:val="1"/>
        </w:numPr>
        <w:shd w:val="clear" w:color="auto" w:fill="FFFFFF"/>
        <w:spacing w:after="0"/>
        <w:rPr>
          <w:rFonts w:cstheme="minorHAnsi"/>
        </w:rPr>
      </w:pPr>
      <w:r w:rsidRPr="00487E67">
        <w:rPr>
          <w:rFonts w:cstheme="minorHAnsi"/>
        </w:rPr>
        <w:t>Opportunities without onboarding barriers? Pop-up volunteering, Informal Volunteering</w:t>
      </w:r>
    </w:p>
    <w:p w14:paraId="6BA0D8B3" w14:textId="77777777" w:rsidR="00920C03" w:rsidRPr="00487E67" w:rsidRDefault="00920C03" w:rsidP="00920C03">
      <w:pPr>
        <w:pStyle w:val="ListParagraph"/>
        <w:numPr>
          <w:ilvl w:val="0"/>
          <w:numId w:val="1"/>
        </w:numPr>
        <w:shd w:val="clear" w:color="auto" w:fill="FFFFFF"/>
        <w:spacing w:after="0"/>
        <w:rPr>
          <w:rFonts w:cstheme="minorHAnsi"/>
        </w:rPr>
      </w:pPr>
      <w:r w:rsidRPr="00487E67">
        <w:rPr>
          <w:rFonts w:cstheme="minorHAnsi"/>
        </w:rPr>
        <w:t>Circle Back for updates:</w:t>
      </w:r>
    </w:p>
    <w:p w14:paraId="14A62997" w14:textId="77777777" w:rsidR="00920C03" w:rsidRPr="00487E67" w:rsidRDefault="00920C03" w:rsidP="00920C03">
      <w:pPr>
        <w:pStyle w:val="ListParagraph"/>
        <w:numPr>
          <w:ilvl w:val="1"/>
          <w:numId w:val="1"/>
        </w:numPr>
        <w:shd w:val="clear" w:color="auto" w:fill="FFFFFF"/>
        <w:spacing w:after="0"/>
        <w:rPr>
          <w:rFonts w:cstheme="minorHAnsi"/>
        </w:rPr>
      </w:pPr>
      <w:r w:rsidRPr="00487E67">
        <w:rPr>
          <w:rFonts w:cstheme="minorHAnsi"/>
        </w:rPr>
        <w:t>University of North Carolina – Charlotte (UNCC) Class Project Update – Chauna</w:t>
      </w:r>
    </w:p>
    <w:p w14:paraId="45964253" w14:textId="77777777" w:rsidR="00920C03" w:rsidRPr="00487E67" w:rsidRDefault="00920C03" w:rsidP="00920C03">
      <w:pPr>
        <w:pStyle w:val="ListParagraph"/>
        <w:numPr>
          <w:ilvl w:val="1"/>
          <w:numId w:val="1"/>
        </w:numPr>
        <w:shd w:val="clear" w:color="auto" w:fill="FFFFFF"/>
        <w:spacing w:after="0"/>
        <w:rPr>
          <w:rFonts w:cstheme="minorHAnsi"/>
        </w:rPr>
      </w:pPr>
      <w:r w:rsidRPr="00487E67">
        <w:rPr>
          <w:rFonts w:cstheme="minorHAnsi"/>
        </w:rPr>
        <w:t>Chauna –“that troublesome patron” update?</w:t>
      </w:r>
    </w:p>
    <w:p w14:paraId="1820D07F" w14:textId="5C743C43" w:rsidR="00920C03" w:rsidRPr="00487E67" w:rsidRDefault="00920C03" w:rsidP="00EA2B9E">
      <w:pPr>
        <w:pStyle w:val="ListParagraph"/>
        <w:numPr>
          <w:ilvl w:val="1"/>
          <w:numId w:val="1"/>
        </w:numPr>
        <w:spacing w:after="0"/>
        <w:rPr>
          <w:rFonts w:cstheme="minorHAnsi"/>
          <w:bCs/>
        </w:rPr>
      </w:pPr>
      <w:r w:rsidRPr="00487E67">
        <w:rPr>
          <w:rFonts w:cstheme="minorHAnsi"/>
          <w:bCs/>
        </w:rPr>
        <w:t>Our leadership role, what new things are we doing? Resources to share?</w:t>
      </w:r>
    </w:p>
    <w:sectPr w:rsidR="00920C03" w:rsidRPr="00487E67" w:rsidSect="003F5763">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301C965F" w:rsidR="0076417B" w:rsidRPr="00CE57DC" w:rsidRDefault="00EB03CF"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2-8-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5"/>
  </w:num>
  <w:num w:numId="4">
    <w:abstractNumId w:val="9"/>
  </w:num>
  <w:num w:numId="5">
    <w:abstractNumId w:val="19"/>
  </w:num>
  <w:num w:numId="6">
    <w:abstractNumId w:val="8"/>
  </w:num>
  <w:num w:numId="7">
    <w:abstractNumId w:val="21"/>
  </w:num>
  <w:num w:numId="8">
    <w:abstractNumId w:val="2"/>
  </w:num>
  <w:num w:numId="9">
    <w:abstractNumId w:val="22"/>
  </w:num>
  <w:num w:numId="10">
    <w:abstractNumId w:val="13"/>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0"/>
  </w:num>
  <w:num w:numId="16">
    <w:abstractNumId w:val="18"/>
  </w:num>
  <w:num w:numId="17">
    <w:abstractNumId w:val="20"/>
  </w:num>
  <w:num w:numId="18">
    <w:abstractNumId w:val="23"/>
  </w:num>
  <w:num w:numId="19">
    <w:abstractNumId w:val="1"/>
  </w:num>
  <w:num w:numId="20">
    <w:abstractNumId w:val="10"/>
  </w:num>
  <w:num w:numId="21">
    <w:abstractNumId w:val="14"/>
  </w:num>
  <w:num w:numId="22">
    <w:abstractNumId w:val="6"/>
  </w:num>
  <w:num w:numId="23">
    <w:abstractNumId w:val="3"/>
  </w:num>
  <w:num w:numId="24">
    <w:abstractNumId w:val="15"/>
  </w:num>
  <w:num w:numId="25">
    <w:abstractNumId w:val="16"/>
  </w:num>
  <w:num w:numId="26">
    <w:abstractNumId w:val="24"/>
  </w:num>
  <w:num w:numId="2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Na4FAHT41Pk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3CC1"/>
    <w:rsid w:val="00056C1B"/>
    <w:rsid w:val="000611ED"/>
    <w:rsid w:val="000612E6"/>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7177"/>
    <w:rsid w:val="000A79B5"/>
    <w:rsid w:val="000B3632"/>
    <w:rsid w:val="000B3C57"/>
    <w:rsid w:val="000B5559"/>
    <w:rsid w:val="000B63FF"/>
    <w:rsid w:val="000B72C9"/>
    <w:rsid w:val="000B7F47"/>
    <w:rsid w:val="000C0CB4"/>
    <w:rsid w:val="000C2270"/>
    <w:rsid w:val="000C3C2B"/>
    <w:rsid w:val="000C45C6"/>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62A"/>
    <w:rsid w:val="00192B45"/>
    <w:rsid w:val="00193113"/>
    <w:rsid w:val="00196535"/>
    <w:rsid w:val="00197372"/>
    <w:rsid w:val="001973B8"/>
    <w:rsid w:val="00197A57"/>
    <w:rsid w:val="001A2884"/>
    <w:rsid w:val="001A68E4"/>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87E67"/>
    <w:rsid w:val="0049013E"/>
    <w:rsid w:val="0049416E"/>
    <w:rsid w:val="004944C1"/>
    <w:rsid w:val="004944E7"/>
    <w:rsid w:val="0049553F"/>
    <w:rsid w:val="00496BCC"/>
    <w:rsid w:val="004A061C"/>
    <w:rsid w:val="004A2DD2"/>
    <w:rsid w:val="004B1D44"/>
    <w:rsid w:val="004B515A"/>
    <w:rsid w:val="004B539E"/>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511E"/>
    <w:rsid w:val="0053565C"/>
    <w:rsid w:val="0053652A"/>
    <w:rsid w:val="005370F4"/>
    <w:rsid w:val="005379A5"/>
    <w:rsid w:val="0054270F"/>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31D7"/>
    <w:rsid w:val="00705EFA"/>
    <w:rsid w:val="00707C8E"/>
    <w:rsid w:val="00710F67"/>
    <w:rsid w:val="0071193A"/>
    <w:rsid w:val="00712136"/>
    <w:rsid w:val="00714875"/>
    <w:rsid w:val="00714ED9"/>
    <w:rsid w:val="007154D1"/>
    <w:rsid w:val="007155B4"/>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36C69"/>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372"/>
    <w:rsid w:val="00A1244D"/>
    <w:rsid w:val="00A13C2C"/>
    <w:rsid w:val="00A210A4"/>
    <w:rsid w:val="00A24E29"/>
    <w:rsid w:val="00A24F43"/>
    <w:rsid w:val="00A26BC6"/>
    <w:rsid w:val="00A31435"/>
    <w:rsid w:val="00A318B1"/>
    <w:rsid w:val="00A323E8"/>
    <w:rsid w:val="00A32992"/>
    <w:rsid w:val="00A3592B"/>
    <w:rsid w:val="00A36925"/>
    <w:rsid w:val="00A4066B"/>
    <w:rsid w:val="00A40872"/>
    <w:rsid w:val="00A40FE9"/>
    <w:rsid w:val="00A5455C"/>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5641"/>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451B"/>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CF"/>
    <w:rsid w:val="00EB044E"/>
    <w:rsid w:val="00EB3224"/>
    <w:rsid w:val="00EB3EA0"/>
    <w:rsid w:val="00EB7882"/>
    <w:rsid w:val="00EC0D08"/>
    <w:rsid w:val="00EC1887"/>
    <w:rsid w:val="00EC211A"/>
    <w:rsid w:val="00EC4CBB"/>
    <w:rsid w:val="00EC57F8"/>
    <w:rsid w:val="00EC74D0"/>
    <w:rsid w:val="00EC7B24"/>
    <w:rsid w:val="00ED1B1B"/>
    <w:rsid w:val="00ED1F94"/>
    <w:rsid w:val="00ED5615"/>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s://us02web.zoom.us/j/86131303138?pwd=RlBWN2U4SWpZZEdXNEhOem9uTUZJdz09"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etinvolvedclearinghouse.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tvnews.ca/world/runny-nosed-hippos-test-positive-for-covid-19-in-belgium-1.569478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customXml/itemProps3.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F08B7-C4D6-474F-B45A-62702C8ECE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3</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3</cp:revision>
  <dcterms:created xsi:type="dcterms:W3CDTF">2021-12-08T18:05:00Z</dcterms:created>
  <dcterms:modified xsi:type="dcterms:W3CDTF">2021-12-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